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12E90" w14:textId="77777777" w:rsidR="00B76072" w:rsidRPr="00B76072" w:rsidRDefault="00B76072" w:rsidP="00B76072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B76072">
        <w:rPr>
          <w:rFonts w:ascii="Arial" w:eastAsia="Times New Roman" w:hAnsi="Arial" w:cs="Arial"/>
          <w:color w:val="000000"/>
          <w:sz w:val="36"/>
          <w:szCs w:val="36"/>
          <w:u w:val="single"/>
          <w:lang w:eastAsia="en-IN"/>
        </w:rPr>
        <w:t>Task</w:t>
      </w:r>
    </w:p>
    <w:p w14:paraId="76F429C5" w14:textId="77777777" w:rsidR="00B76072" w:rsidRPr="00B76072" w:rsidRDefault="00B76072" w:rsidP="00B76072">
      <w:p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b/>
          <w:bCs/>
          <w:color w:val="000000"/>
          <w:sz w:val="28"/>
          <w:szCs w:val="28"/>
          <w:lang w:eastAsia="en-IN"/>
        </w:rPr>
        <w:t>Objective:</w:t>
      </w:r>
    </w:p>
    <w:p w14:paraId="0FF35425" w14:textId="77777777" w:rsidR="00B76072" w:rsidRPr="00B76072" w:rsidRDefault="00B76072" w:rsidP="00B760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 Given a CCTV camera video, detect persons and capture their images if they fall in ROI.</w:t>
      </w:r>
    </w:p>
    <w:p w14:paraId="04EFC060" w14:textId="77777777" w:rsidR="00B76072" w:rsidRPr="00B76072" w:rsidRDefault="00B76072" w:rsidP="00B760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CB3C770" w14:textId="77777777" w:rsidR="00B76072" w:rsidRPr="00B76072" w:rsidRDefault="00B76072" w:rsidP="00B76072">
      <w:p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b/>
          <w:bCs/>
          <w:color w:val="000000"/>
          <w:sz w:val="28"/>
          <w:szCs w:val="28"/>
          <w:u w:val="single"/>
          <w:lang w:eastAsia="en-IN"/>
        </w:rPr>
        <w:t>Given Input:</w:t>
      </w:r>
    </w:p>
    <w:p w14:paraId="17F7061B" w14:textId="77777777" w:rsidR="00B76072" w:rsidRPr="00B76072" w:rsidRDefault="00B76072" w:rsidP="00B76072">
      <w:pPr>
        <w:numPr>
          <w:ilvl w:val="0"/>
          <w:numId w:val="2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You’re given the following (</w:t>
      </w:r>
      <w:hyperlink r:id="rId5" w:history="1">
        <w:r w:rsidRPr="00B76072">
          <w:rPr>
            <w:rFonts w:ascii="Calibri" w:eastAsia="Times New Roman" w:hAnsi="Calibri" w:cs="Calibri"/>
            <w:color w:val="1155CC"/>
            <w:sz w:val="24"/>
            <w:szCs w:val="24"/>
            <w:u w:val="single"/>
            <w:lang w:eastAsia="en-IN"/>
          </w:rPr>
          <w:t>here</w:t>
        </w:r>
      </w:hyperlink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): </w:t>
      </w:r>
    </w:p>
    <w:p w14:paraId="7AB1FB5E" w14:textId="77777777" w:rsidR="00B76072" w:rsidRPr="00B76072" w:rsidRDefault="00B76072" w:rsidP="00B76072">
      <w:pPr>
        <w:numPr>
          <w:ilvl w:val="0"/>
          <w:numId w:val="3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 A JSON file containing normalized coordinates for two regions of </w:t>
      </w:r>
      <w:proofErr w:type="gramStart"/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interest(</w:t>
      </w:r>
      <w:proofErr w:type="gramEnd"/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ROI).</w:t>
      </w:r>
    </w:p>
    <w:p w14:paraId="190542E1" w14:textId="77777777" w:rsidR="00B76072" w:rsidRPr="00B76072" w:rsidRDefault="00B76072" w:rsidP="00B76072">
      <w:pPr>
        <w:numPr>
          <w:ilvl w:val="0"/>
          <w:numId w:val="3"/>
        </w:numPr>
        <w:spacing w:after="0" w:line="240" w:lineRule="auto"/>
        <w:ind w:left="1440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A video file of pedestrians moving about in an area.</w:t>
      </w:r>
    </w:p>
    <w:p w14:paraId="79E383C8" w14:textId="77777777" w:rsidR="00B76072" w:rsidRPr="00B76072" w:rsidRDefault="00B76072" w:rsidP="00B760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8438BE4" w14:textId="77777777" w:rsidR="00B76072" w:rsidRPr="00B76072" w:rsidRDefault="00B76072" w:rsidP="00B76072">
      <w:p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b/>
          <w:bCs/>
          <w:color w:val="000000"/>
          <w:sz w:val="28"/>
          <w:szCs w:val="28"/>
          <w:u w:val="single"/>
          <w:lang w:eastAsia="en-IN"/>
        </w:rPr>
        <w:t>Solution's Expected Results:</w:t>
      </w:r>
    </w:p>
    <w:p w14:paraId="425A6399" w14:textId="77777777" w:rsidR="00B76072" w:rsidRPr="00B76072" w:rsidRDefault="00B76072" w:rsidP="00B76072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It should take a test video and a bounding box in a </w:t>
      </w:r>
      <w:proofErr w:type="spellStart"/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Json</w:t>
      </w:r>
      <w:proofErr w:type="spellEnd"/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 </w:t>
      </w:r>
      <w:proofErr w:type="gramStart"/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file(</w:t>
      </w:r>
      <w:proofErr w:type="gramEnd"/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top left, top right, bottom left, bottom right) as input.</w:t>
      </w:r>
    </w:p>
    <w:p w14:paraId="20ABC026" w14:textId="77777777" w:rsidR="00B76072" w:rsidRPr="00B76072" w:rsidRDefault="00B76072" w:rsidP="00B76072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It should perform detection of pedestrians and capture their images if they fall in the region of </w:t>
      </w:r>
      <w:proofErr w:type="gramStart"/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interest(</w:t>
      </w:r>
      <w:proofErr w:type="gramEnd"/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bounding box mentioned above).</w:t>
      </w:r>
    </w:p>
    <w:p w14:paraId="77F723EE" w14:textId="77777777" w:rsidR="00B76072" w:rsidRPr="00B76072" w:rsidRDefault="00B76072" w:rsidP="00B76072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Redact the faces of people that are not in the ROI.</w:t>
      </w:r>
    </w:p>
    <w:p w14:paraId="5F2A4F28" w14:textId="77777777" w:rsidR="00B76072" w:rsidRPr="00B76072" w:rsidRDefault="00B76072" w:rsidP="00B76072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The solution should save an output video to a file with ROI and redaction.</w:t>
      </w:r>
    </w:p>
    <w:p w14:paraId="752B885F" w14:textId="77777777" w:rsidR="00B76072" w:rsidRPr="00B76072" w:rsidRDefault="00B76072" w:rsidP="00B760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21B925C" w14:textId="77777777" w:rsidR="00B76072" w:rsidRPr="00B76072" w:rsidRDefault="00B76072" w:rsidP="00B76072">
      <w:p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b/>
          <w:bCs/>
          <w:color w:val="000000"/>
          <w:sz w:val="28"/>
          <w:szCs w:val="28"/>
          <w:u w:val="single"/>
          <w:lang w:eastAsia="en-IN"/>
        </w:rPr>
        <w:t>Bonus Task: </w:t>
      </w:r>
    </w:p>
    <w:p w14:paraId="16CA91FD" w14:textId="77777777" w:rsidR="00B76072" w:rsidRPr="00B76072" w:rsidRDefault="00B76072" w:rsidP="00B76072">
      <w:pPr>
        <w:numPr>
          <w:ilvl w:val="0"/>
          <w:numId w:val="5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Track pedestrians and determine where they left from the region of </w:t>
      </w:r>
      <w:proofErr w:type="gramStart"/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interest(</w:t>
      </w:r>
      <w:proofErr w:type="gramEnd"/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ROI).</w:t>
      </w:r>
    </w:p>
    <w:p w14:paraId="744F6415" w14:textId="77777777" w:rsidR="00B76072" w:rsidRPr="00B76072" w:rsidRDefault="00B76072" w:rsidP="00B760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4BF7D48" w14:textId="77777777" w:rsidR="00B76072" w:rsidRPr="00B76072" w:rsidRDefault="00B76072" w:rsidP="00B76072">
      <w:p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b/>
          <w:bCs/>
          <w:color w:val="000000"/>
          <w:sz w:val="28"/>
          <w:szCs w:val="28"/>
          <w:u w:val="single"/>
          <w:lang w:eastAsia="en-IN"/>
        </w:rPr>
        <w:t>Evaluation Criteria:</w:t>
      </w:r>
    </w:p>
    <w:p w14:paraId="6135EC2D" w14:textId="77777777" w:rsidR="00B76072" w:rsidRPr="00B76072" w:rsidRDefault="00B76072" w:rsidP="00B76072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Approach to solving the solution and evaluation on our test video.</w:t>
      </w:r>
    </w:p>
    <w:p w14:paraId="6CB25CF3" w14:textId="77777777" w:rsidR="00B76072" w:rsidRPr="00B76072" w:rsidRDefault="00B76072" w:rsidP="00B76072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FPS at which a video is processed by the solution.</w:t>
      </w:r>
    </w:p>
    <w:p w14:paraId="11A4D7FB" w14:textId="77777777" w:rsidR="00B76072" w:rsidRPr="00B76072" w:rsidRDefault="00B76072" w:rsidP="00B76072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B76072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Documentation.</w:t>
      </w:r>
    </w:p>
    <w:p w14:paraId="2AF30B84" w14:textId="77777777" w:rsidR="00B76072" w:rsidRDefault="00B76072" w:rsidP="00901C3B"/>
    <w:p w14:paraId="2AE13D4A" w14:textId="77777777" w:rsidR="00B76072" w:rsidRDefault="00B76072" w:rsidP="00901C3B"/>
    <w:p w14:paraId="77AD47C4" w14:textId="2A0DAA23" w:rsidR="00B76072" w:rsidRPr="00B76072" w:rsidRDefault="00B76072" w:rsidP="00901C3B">
      <w:pPr>
        <w:rPr>
          <w:b/>
          <w:bCs/>
          <w:sz w:val="44"/>
          <w:szCs w:val="44"/>
        </w:rPr>
      </w:pPr>
      <w:r w:rsidRPr="00B76072">
        <w:rPr>
          <w:b/>
          <w:bCs/>
          <w:sz w:val="44"/>
          <w:szCs w:val="44"/>
        </w:rPr>
        <w:t>APPROACH</w:t>
      </w:r>
    </w:p>
    <w:p w14:paraId="3C3D6072" w14:textId="1DF91527" w:rsidR="00901C3B" w:rsidRDefault="00901C3B" w:rsidP="00901C3B">
      <w:r>
        <w:t>There are several steps that can be taken to detect persons in a CCTV camera video and capture their images if they fall within a designated region of interest (ROI):</w:t>
      </w:r>
    </w:p>
    <w:p w14:paraId="19A9C2E5" w14:textId="77777777" w:rsidR="00901C3B" w:rsidRDefault="00901C3B" w:rsidP="00901C3B"/>
    <w:p w14:paraId="20A677A0" w14:textId="77777777" w:rsidR="00901C3B" w:rsidRDefault="00901C3B" w:rsidP="00901C3B">
      <w:pPr>
        <w:pStyle w:val="ListParagraph"/>
        <w:numPr>
          <w:ilvl w:val="0"/>
          <w:numId w:val="1"/>
        </w:numPr>
      </w:pPr>
      <w:r>
        <w:t>Use computer vision techniques such as background subtraction or object detection algorithms to identify and locate persons in the video.</w:t>
      </w:r>
    </w:p>
    <w:p w14:paraId="2D4803F3" w14:textId="77777777" w:rsidR="00901C3B" w:rsidRDefault="00901C3B" w:rsidP="00901C3B">
      <w:pPr>
        <w:pStyle w:val="ListParagraph"/>
        <w:numPr>
          <w:ilvl w:val="0"/>
          <w:numId w:val="1"/>
        </w:numPr>
      </w:pPr>
      <w:r>
        <w:t>Define the ROI by specifying the coordinates of the region on the video frame.</w:t>
      </w:r>
    </w:p>
    <w:p w14:paraId="3ECC5E6A" w14:textId="77777777" w:rsidR="00901C3B" w:rsidRDefault="00901C3B" w:rsidP="00901C3B">
      <w:pPr>
        <w:pStyle w:val="ListParagraph"/>
        <w:numPr>
          <w:ilvl w:val="0"/>
          <w:numId w:val="1"/>
        </w:numPr>
      </w:pPr>
      <w:r>
        <w:t>For each person identified in the video, check if their bounding box (the rectangular area around the person in the video) intersects with the ROI.</w:t>
      </w:r>
    </w:p>
    <w:p w14:paraId="414ED9E1" w14:textId="77777777" w:rsidR="00901C3B" w:rsidRDefault="00901C3B" w:rsidP="00901C3B">
      <w:pPr>
        <w:pStyle w:val="ListParagraph"/>
        <w:numPr>
          <w:ilvl w:val="0"/>
          <w:numId w:val="1"/>
        </w:numPr>
      </w:pPr>
      <w:r>
        <w:t xml:space="preserve">If the bounding box intersects with the ROI, capture an image of the </w:t>
      </w:r>
      <w:proofErr w:type="gramStart"/>
      <w:r>
        <w:t>person</w:t>
      </w:r>
      <w:proofErr w:type="gramEnd"/>
      <w:r>
        <w:t xml:space="preserve"> and store it for later use.</w:t>
      </w:r>
    </w:p>
    <w:p w14:paraId="0909709F" w14:textId="77777777" w:rsidR="00901C3B" w:rsidRDefault="00901C3B" w:rsidP="00901C3B">
      <w:pPr>
        <w:pStyle w:val="ListParagraph"/>
        <w:numPr>
          <w:ilvl w:val="0"/>
          <w:numId w:val="1"/>
        </w:numPr>
      </w:pPr>
      <w:r>
        <w:t>Repeat the process for each frame of the video.</w:t>
      </w:r>
    </w:p>
    <w:p w14:paraId="03B9E228" w14:textId="2629618D" w:rsidR="00EF2683" w:rsidRDefault="00901C3B" w:rsidP="00901C3B">
      <w:r>
        <w:lastRenderedPageBreak/>
        <w:t>T</w:t>
      </w:r>
      <w:r>
        <w:t xml:space="preserve">here are multiple libraries and packages available for computer vision like OpenCV, </w:t>
      </w:r>
      <w:proofErr w:type="spellStart"/>
      <w:r>
        <w:t>Tensorflow</w:t>
      </w:r>
      <w:proofErr w:type="spellEnd"/>
      <w:r>
        <w:t>, etc. that can be used to implement these steps.</w:t>
      </w:r>
    </w:p>
    <w:p w14:paraId="1C90318C" w14:textId="415F23E1" w:rsidR="00901C3B" w:rsidRDefault="00901C3B" w:rsidP="00901C3B"/>
    <w:sectPr w:rsidR="00901C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D687A"/>
    <w:multiLevelType w:val="multilevel"/>
    <w:tmpl w:val="B89CD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6E61FA"/>
    <w:multiLevelType w:val="multilevel"/>
    <w:tmpl w:val="2062C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941927"/>
    <w:multiLevelType w:val="multilevel"/>
    <w:tmpl w:val="46BE6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DF65482"/>
    <w:multiLevelType w:val="hybridMultilevel"/>
    <w:tmpl w:val="B1AC8D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593D30"/>
    <w:multiLevelType w:val="multilevel"/>
    <w:tmpl w:val="3140B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DC6458F"/>
    <w:multiLevelType w:val="multilevel"/>
    <w:tmpl w:val="61405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783341">
    <w:abstractNumId w:val="3"/>
  </w:num>
  <w:num w:numId="2" w16cid:durableId="1278028082">
    <w:abstractNumId w:val="5"/>
  </w:num>
  <w:num w:numId="3" w16cid:durableId="326060341">
    <w:abstractNumId w:val="4"/>
  </w:num>
  <w:num w:numId="4" w16cid:durableId="917178870">
    <w:abstractNumId w:val="2"/>
  </w:num>
  <w:num w:numId="5" w16cid:durableId="1447119120">
    <w:abstractNumId w:val="0"/>
  </w:num>
  <w:num w:numId="6" w16cid:durableId="4794262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NjG2MDE0NzYBAiUdpeDU4uLM/DyQAsNaAPUah08sAAAA"/>
  </w:docVars>
  <w:rsids>
    <w:rsidRoot w:val="00257EB5"/>
    <w:rsid w:val="000869B0"/>
    <w:rsid w:val="000C4837"/>
    <w:rsid w:val="00257EB5"/>
    <w:rsid w:val="00901C3B"/>
    <w:rsid w:val="00B76072"/>
    <w:rsid w:val="00EF2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B952D"/>
  <w15:chartTrackingRefBased/>
  <w15:docId w15:val="{F152AEC1-1B49-412B-8725-71F4F49E6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7607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B7607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1C3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76072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B76072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B760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7607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8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drive/u/1/folders/1MuDvvDqpoEZAbk_CF5l8gMDwwc5Vi0-h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ay jain</dc:creator>
  <cp:keywords/>
  <dc:description/>
  <cp:lastModifiedBy>tanmay jain</cp:lastModifiedBy>
  <cp:revision>2</cp:revision>
  <dcterms:created xsi:type="dcterms:W3CDTF">2023-01-23T07:59:00Z</dcterms:created>
  <dcterms:modified xsi:type="dcterms:W3CDTF">2023-01-23T08:17:00Z</dcterms:modified>
</cp:coreProperties>
</file>